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1727FD" w:rsidRDefault="00426333">
      <w:pPr>
        <w:spacing w:before="240" w:after="240"/>
      </w:pPr>
      <w:r>
        <w:t xml:space="preserve">Emsculpt NEO Before and </w:t>
      </w:r>
      <w:proofErr w:type="spellStart"/>
      <w:r>
        <w:t>After.Article.New</w:t>
      </w:r>
      <w:proofErr w:type="spellEnd"/>
      <w:r>
        <w:t xml:space="preserve"> England Center for Body </w:t>
      </w:r>
      <w:proofErr w:type="spellStart"/>
      <w:r>
        <w:t>Sculpting.KA</w:t>
      </w:r>
      <w:proofErr w:type="spellEnd"/>
    </w:p>
    <w:p w14:paraId="00000002" w14:textId="77777777" w:rsidR="001727FD" w:rsidRDefault="00426333">
      <w:pPr>
        <w:spacing w:before="240" w:after="240"/>
      </w:pPr>
      <w:r>
        <w:t>/Emsculpt NEO before and after</w:t>
      </w:r>
    </w:p>
    <w:p w14:paraId="00000003" w14:textId="77777777" w:rsidR="001727FD" w:rsidRDefault="00426333">
      <w:pPr>
        <w:spacing w:before="240" w:after="240"/>
      </w:pPr>
      <w:r>
        <w:t>KW Emsculpt NEO before and after</w:t>
      </w:r>
    </w:p>
    <w:p w14:paraId="00000004" w14:textId="09308F21" w:rsidR="001727FD" w:rsidRDefault="00426333">
      <w:pPr>
        <w:spacing w:before="240" w:after="240"/>
      </w:pPr>
      <w:r>
        <w:t xml:space="preserve">Meta: Emsculpt NEO before and after pictures show the phenomenal results possible with this two-pronged treatment that both eliminates fat &amp; </w:t>
      </w:r>
      <w:r>
        <w:t>builds muscle tissue.</w:t>
      </w:r>
    </w:p>
    <w:p w14:paraId="00000005" w14:textId="77777777" w:rsidR="001727FD" w:rsidRDefault="00426333">
      <w:pPr>
        <w:spacing w:before="240" w:after="240"/>
      </w:pPr>
      <w:r>
        <w:t>Emsculpt NEO Before and After | Real Patient Results</w:t>
      </w:r>
    </w:p>
    <w:p w14:paraId="020C32ED" w14:textId="77777777" w:rsidR="00426333" w:rsidRDefault="00426333">
      <w:pPr>
        <w:spacing w:before="240" w:after="240"/>
      </w:pPr>
      <w:r>
        <w:t>Emsculpt NEO before and after images s</w:t>
      </w:r>
      <w:r>
        <w:t>how the excellent results</w:t>
      </w:r>
      <w:r>
        <w:t xml:space="preserve"> patients achieve with this revolutionary treatment. Unlike other body contouring treatments, Emsculpt NEO reduces fat and strengthens muscles for a total body transform. </w:t>
      </w:r>
    </w:p>
    <w:p w14:paraId="00000006" w14:textId="0D2FE90C" w:rsidR="001727FD" w:rsidRDefault="00426333">
      <w:pPr>
        <w:spacing w:before="240" w:after="240"/>
      </w:pPr>
      <w:r>
        <w:t>Read on to learn more about this treatment, see real Em</w:t>
      </w:r>
      <w:r>
        <w:t>sculpt NEO before and after results, and determine if you are the right candidate.</w:t>
      </w:r>
    </w:p>
    <w:p w14:paraId="00000007" w14:textId="77777777" w:rsidR="001727FD" w:rsidRDefault="00426333">
      <w:pPr>
        <w:spacing w:before="240" w:after="240"/>
      </w:pPr>
      <w:r>
        <w:t>Emsculpt NEO Before and After Results*</w:t>
      </w:r>
    </w:p>
    <w:p w14:paraId="00000008" w14:textId="290A5F1A" w:rsidR="001727FD" w:rsidRDefault="00426333">
      <w:pPr>
        <w:spacing w:before="240" w:after="240"/>
      </w:pPr>
      <w:r>
        <w:t>Emsculpt NEO before and after results demonstrate what is possible with this procedure. As with any body shaping treatment, results ma</w:t>
      </w:r>
      <w:r>
        <w:t>y vary.* However, the before and after pictures show real results from actual treatment patients. Each patient achieved a noticeable fat reduction in their treatment area, along with visibly firmer muscles.</w:t>
      </w:r>
    </w:p>
    <w:p w14:paraId="0DEF3A59" w14:textId="4A406D55" w:rsidR="00426333" w:rsidRDefault="00426333">
      <w:pPr>
        <w:spacing w:before="240" w:after="240"/>
      </w:pPr>
      <w:r w:rsidRPr="00426333">
        <w:rPr>
          <w:highlight w:val="yellow"/>
        </w:rPr>
        <w:t>INSERT EMSCULPT NEO BA SLIDESHOW</w:t>
      </w:r>
    </w:p>
    <w:p w14:paraId="00000009" w14:textId="77777777" w:rsidR="001727FD" w:rsidRDefault="00426333">
      <w:pPr>
        <w:spacing w:before="240" w:after="240"/>
      </w:pPr>
      <w:r>
        <w:t>The Original Emsculpt</w:t>
      </w:r>
    </w:p>
    <w:p w14:paraId="0000000A" w14:textId="172270DD" w:rsidR="001727FD" w:rsidRDefault="00426333">
      <w:pPr>
        <w:spacing w:before="240" w:after="240"/>
      </w:pPr>
      <w:r w:rsidRPr="00426333">
        <w:rPr>
          <w:u w:val="single"/>
        </w:rPr>
        <w:t>The original Emsculpt treat</w:t>
      </w:r>
      <w:r w:rsidRPr="00426333">
        <w:rPr>
          <w:u w:val="single"/>
        </w:rPr>
        <w:t xml:space="preserve">ment </w:t>
      </w:r>
      <w:r>
        <w:t>machine was the first FDA-cleared treatment for the “improvement of abdominal tone, strengthening of the abdominal muscles, and developing</w:t>
      </w:r>
      <w:r>
        <w:t xml:space="preserve"> firmer abdomen.” In addition, the original muscle building treatment is cleared to</w:t>
      </w:r>
      <w:r>
        <w:t xml:space="preserve"> “strengthen</w:t>
      </w:r>
      <w:r>
        <w:t>, tone</w:t>
      </w:r>
      <w:r>
        <w:t>, and firm</w:t>
      </w:r>
      <w:r>
        <w:t xml:space="preserve"> the buttocks, thighs, arms, and calves.”</w:t>
      </w:r>
    </w:p>
    <w:p w14:paraId="0000000B" w14:textId="77777777" w:rsidR="001727FD" w:rsidRDefault="00426333">
      <w:pPr>
        <w:spacing w:before="240" w:after="240"/>
      </w:pPr>
      <w:r>
        <w:t>E</w:t>
      </w:r>
      <w:r>
        <w:t>msculpt did this by utilizing Highly focused Electromagnetic (HIFEM) energy. The energy stimulates muscle tissues, inducing powerful contractions. One treatment, 30-minutes, can cause more than 20,000 supramaximal contractions. This makes one treatment equ</w:t>
      </w:r>
      <w:r>
        <w:t xml:space="preserve">ivalent to 20,000 lunges, crunches, </w:t>
      </w:r>
      <w:proofErr w:type="spellStart"/>
      <w:r>
        <w:t>situps</w:t>
      </w:r>
      <w:proofErr w:type="spellEnd"/>
      <w:r>
        <w:t>, bicep curls, or squats, depending on the treatment area you select.</w:t>
      </w:r>
    </w:p>
    <w:p w14:paraId="0000000C" w14:textId="03B10DCC" w:rsidR="001727FD" w:rsidRDefault="00426333">
      <w:pPr>
        <w:spacing w:before="240" w:after="240"/>
      </w:pPr>
      <w:r>
        <w:t xml:space="preserve">During treatment, the body must adapt to the intense contractions forcing it to create new muscle cells and strengthen existing muscle tissues. </w:t>
      </w:r>
      <w:r>
        <w:t xml:space="preserve">This results in </w:t>
      </w:r>
      <w:r w:rsidRPr="00426333">
        <w:rPr>
          <w:u w:val="single"/>
        </w:rPr>
        <w:t>a stronger core</w:t>
      </w:r>
      <w:r>
        <w:t xml:space="preserve">, sculpted abs, muscular thighs, </w:t>
      </w:r>
      <w:r w:rsidRPr="00426333">
        <w:rPr>
          <w:u w:val="single"/>
        </w:rPr>
        <w:t>toned calves</w:t>
      </w:r>
      <w:r>
        <w:t>, defined biceps,</w:t>
      </w:r>
      <w:r>
        <w:t xml:space="preserve"> </w:t>
      </w:r>
      <w:r>
        <w:t xml:space="preserve">triceps, and </w:t>
      </w:r>
      <w:r>
        <w:t>more lifted, firmer</w:t>
      </w:r>
      <w:r>
        <w:t xml:space="preserve"> buttocks.</w:t>
      </w:r>
    </w:p>
    <w:p w14:paraId="0000000D" w14:textId="77777777" w:rsidR="001727FD" w:rsidRDefault="00426333">
      <w:pPr>
        <w:spacing w:before="240" w:after="240"/>
      </w:pPr>
      <w:r>
        <w:t>What Makes Emsculpt NEO Different?</w:t>
      </w:r>
    </w:p>
    <w:p w14:paraId="0000000E" w14:textId="77777777" w:rsidR="001727FD" w:rsidRDefault="00426333">
      <w:pPr>
        <w:spacing w:before="240" w:after="240"/>
      </w:pPr>
      <w:r w:rsidRPr="00426333">
        <w:rPr>
          <w:u w:val="single"/>
        </w:rPr>
        <w:lastRenderedPageBreak/>
        <w:t>The Emsculpt NEO</w:t>
      </w:r>
      <w:r>
        <w:t xml:space="preserve"> uses the same muscle-building technology as the original Emsculp</w:t>
      </w:r>
      <w:r>
        <w:t>t treatment. However, the Emsculpt NEO also successfully reduces fat cells. It does this by combining HIFEM energy with Radiofrequency (RF) energy. Emsculpt NEO before and after images show how this treatment accomplishes more dramatic physical changes tha</w:t>
      </w:r>
      <w:r>
        <w:t>n the original treatment due to its dual muscle building and fat reduction capabilities.</w:t>
      </w:r>
    </w:p>
    <w:p w14:paraId="0000000F" w14:textId="77777777" w:rsidR="001727FD" w:rsidRDefault="00426333">
      <w:pPr>
        <w:spacing w:before="240" w:after="240"/>
      </w:pPr>
      <w:r>
        <w:t>How Does Emsculpt NEO Reduce Fat?</w:t>
      </w:r>
    </w:p>
    <w:p w14:paraId="00000010" w14:textId="384214CF" w:rsidR="001727FD" w:rsidRDefault="00426333">
      <w:pPr>
        <w:spacing w:before="240" w:after="240"/>
      </w:pPr>
      <w:r>
        <w:t>During treatment, RF energy heats the fat cells below the target treatment area. Thermal energy causes the fat cell’s membrane to rup</w:t>
      </w:r>
      <w:r>
        <w:t>ture. Once this occurs, the fat cells can no longer do their job. The cells will die and naturally process out of the body for</w:t>
      </w:r>
      <w:r>
        <w:t xml:space="preserve"> weeks after treatment.</w:t>
      </w:r>
    </w:p>
    <w:p w14:paraId="00000011" w14:textId="77777777" w:rsidR="001727FD" w:rsidRDefault="00426333">
      <w:pPr>
        <w:spacing w:before="240" w:after="240"/>
      </w:pPr>
      <w:r>
        <w:t>Scientific studies show that the Emsculpt NEO treatment can reduce fat by 30%. This statistic</w:t>
      </w:r>
      <w:r>
        <w:t xml:space="preserve"> makes this new treatment the most effective non-surgical fat reduction treatment available.</w:t>
      </w:r>
    </w:p>
    <w:p w14:paraId="00000012" w14:textId="77777777" w:rsidR="001727FD" w:rsidRDefault="00426333">
      <w:pPr>
        <w:spacing w:before="240" w:after="240"/>
      </w:pPr>
      <w:r>
        <w:t>Achieve Your Own Emsculpt NEO Before and After Transformation</w:t>
      </w:r>
    </w:p>
    <w:p w14:paraId="00000013" w14:textId="527F962D" w:rsidR="001727FD" w:rsidRDefault="00426333">
      <w:pPr>
        <w:spacing w:before="240" w:after="240"/>
      </w:pPr>
      <w:r>
        <w:t xml:space="preserve">If you live in the Middleboro, MA area and want to achieve your own </w:t>
      </w:r>
      <w:r>
        <w:t xml:space="preserve">Emsculpt NEO before </w:t>
      </w:r>
      <w:r>
        <w:t>and after transformation, contact New England Center for Body Sculpting. We are a proud provider of Emsculpt NEO in the Southeastern Massachusetts area. Schedule a free consultation today to learn how this dual fat reducing and muscle-building treatment ca</w:t>
      </w:r>
      <w:r>
        <w:t>n change your entire physique. Call us at 508-947-0800 or reach out to us online to schedule yours now.</w:t>
      </w:r>
    </w:p>
    <w:p w14:paraId="00000014" w14:textId="77777777" w:rsidR="001727FD" w:rsidRDefault="001727FD"/>
    <w:sectPr w:rsidR="001727F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7MwMDaysDA1NTNS0lEKTi0uzszPAykwrAUACxssXCwAAAA="/>
  </w:docVars>
  <w:rsids>
    <w:rsidRoot w:val="001727FD"/>
    <w:rsid w:val="001727FD"/>
    <w:rsid w:val="004263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2F230"/>
  <w15:docId w15:val="{3EDFEA21-AE41-4BF5-842A-4D92C64F4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39</Words>
  <Characters>3076</Characters>
  <Application>Microsoft Office Word</Application>
  <DocSecurity>0</DocSecurity>
  <Lines>25</Lines>
  <Paragraphs>7</Paragraphs>
  <ScaleCrop>false</ScaleCrop>
  <Company/>
  <LinksUpToDate>false</LinksUpToDate>
  <CharactersWithSpaces>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2-24T21:46:00Z</dcterms:created>
  <dcterms:modified xsi:type="dcterms:W3CDTF">2021-02-24T21:50:00Z</dcterms:modified>
</cp:coreProperties>
</file>